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724B6" w14:textId="77777777" w:rsidR="002144B5" w:rsidRDefault="002144B5" w:rsidP="002144B5">
      <w:pPr>
        <w:spacing w:after="0"/>
        <w:jc w:val="center"/>
        <w:rPr>
          <w:b/>
          <w:sz w:val="28"/>
        </w:rPr>
      </w:pPr>
    </w:p>
    <w:p w14:paraId="223F7C4D" w14:textId="7F6546B9" w:rsidR="00EF656B" w:rsidRDefault="00516C80" w:rsidP="002144B5">
      <w:pPr>
        <w:spacing w:after="0"/>
        <w:jc w:val="center"/>
      </w:pPr>
      <w:r>
        <w:rPr>
          <w:b/>
          <w:sz w:val="28"/>
        </w:rPr>
        <w:t xml:space="preserve">Software Engineering </w:t>
      </w:r>
      <w:r w:rsidR="00EF656B">
        <w:rPr>
          <w:b/>
          <w:sz w:val="28"/>
        </w:rPr>
        <w:t>Progress Report</w:t>
      </w:r>
    </w:p>
    <w:p w14:paraId="789061B9" w14:textId="77777777" w:rsidR="00EF656B" w:rsidRDefault="00EF656B" w:rsidP="00EF656B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650"/>
      </w:tblGrid>
      <w:tr w:rsidR="004C782C" w14:paraId="04C4C44A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5601E88C" w14:textId="77777777" w:rsidR="004C782C" w:rsidRPr="004C782C" w:rsidRDefault="004C782C" w:rsidP="004C782C">
            <w:pPr>
              <w:rPr>
                <w:b/>
              </w:rPr>
            </w:pPr>
            <w:r w:rsidRPr="004C782C">
              <w:rPr>
                <w:b/>
              </w:rPr>
              <w:t>Resource / Key Personnel</w:t>
            </w:r>
          </w:p>
        </w:tc>
        <w:tc>
          <w:tcPr>
            <w:tcW w:w="6650" w:type="dxa"/>
            <w:tcBorders>
              <w:bottom w:val="single" w:sz="4" w:space="0" w:color="auto"/>
            </w:tcBorders>
            <w:vAlign w:val="center"/>
          </w:tcPr>
          <w:p w14:paraId="224323E5" w14:textId="0EE71AEC" w:rsidR="004C782C" w:rsidRDefault="00617FAA" w:rsidP="004C782C">
            <w:r>
              <w:t>Venard Jhon C. Salido</w:t>
            </w:r>
          </w:p>
        </w:tc>
      </w:tr>
      <w:tr w:rsidR="005E1C6E" w14:paraId="4DDB8542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0BAAF1ED" w14:textId="77777777" w:rsidR="005E1C6E" w:rsidRDefault="005E1C6E" w:rsidP="004C782C">
            <w:pPr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FB690" w14:textId="5EC4EB90" w:rsidR="005E1C6E" w:rsidRDefault="00617FAA" w:rsidP="004C782C">
            <w:r>
              <w:t>PESO Job Portal</w:t>
            </w:r>
          </w:p>
        </w:tc>
      </w:tr>
      <w:tr w:rsidR="004C782C" w14:paraId="09AD9DC9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799411BC" w14:textId="77777777" w:rsidR="004C782C" w:rsidRPr="004C782C" w:rsidRDefault="00D67B33" w:rsidP="004C782C">
            <w:pPr>
              <w:rPr>
                <w:b/>
              </w:rPr>
            </w:pPr>
            <w:r>
              <w:rPr>
                <w:b/>
              </w:rPr>
              <w:t>Progress Report No.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79548E" w14:textId="366AF025" w:rsidR="004C782C" w:rsidRDefault="00617FAA" w:rsidP="004C782C">
            <w:r>
              <w:t>4</w:t>
            </w:r>
          </w:p>
        </w:tc>
      </w:tr>
      <w:tr w:rsidR="004C782C" w14:paraId="543DAA0C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648AE575" w14:textId="77777777" w:rsidR="004C782C" w:rsidRPr="004C782C" w:rsidRDefault="00D67B33" w:rsidP="004C782C">
            <w:pPr>
              <w:rPr>
                <w:b/>
              </w:rPr>
            </w:pPr>
            <w:r>
              <w:rPr>
                <w:b/>
              </w:rPr>
              <w:t>Reporting Period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1B79C" w14:textId="560C6E31" w:rsidR="004C782C" w:rsidRDefault="00C7323B" w:rsidP="004C782C">
            <w:r>
              <w:t>Feb 24-March 1</w:t>
            </w:r>
          </w:p>
        </w:tc>
      </w:tr>
    </w:tbl>
    <w:p w14:paraId="5CB1680C" w14:textId="77777777" w:rsidR="00EF656B" w:rsidRDefault="00EF656B" w:rsidP="00EF656B">
      <w:pPr>
        <w:spacing w:after="0"/>
      </w:pPr>
    </w:p>
    <w:p w14:paraId="1CF17E76" w14:textId="77777777" w:rsidR="004C782C" w:rsidRDefault="004C782C" w:rsidP="00EF656B">
      <w:pPr>
        <w:spacing w:after="0"/>
        <w:rPr>
          <w:sz w:val="24"/>
        </w:rPr>
      </w:pPr>
      <w:r>
        <w:rPr>
          <w:b/>
          <w:sz w:val="24"/>
        </w:rPr>
        <w:t xml:space="preserve">Summary of </w:t>
      </w:r>
      <w:r w:rsidRPr="004C782C">
        <w:rPr>
          <w:b/>
          <w:sz w:val="24"/>
        </w:rPr>
        <w:t>Activities</w:t>
      </w:r>
    </w:p>
    <w:p w14:paraId="778D3022" w14:textId="77777777" w:rsidR="004C782C" w:rsidRDefault="004C782C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780"/>
        <w:gridCol w:w="1530"/>
        <w:gridCol w:w="3325"/>
      </w:tblGrid>
      <w:tr w:rsidR="004C782C" w14:paraId="56E5270A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7E7C7C30" w14:textId="77777777" w:rsidR="004C782C" w:rsidRPr="004C782C" w:rsidRDefault="004C782C" w:rsidP="004C782C">
            <w:pPr>
              <w:jc w:val="center"/>
              <w:rPr>
                <w:b/>
                <w:sz w:val="24"/>
              </w:rPr>
            </w:pPr>
            <w:r w:rsidRPr="004C782C">
              <w:rPr>
                <w:b/>
                <w:sz w:val="24"/>
              </w:rPr>
              <w:t>#</w:t>
            </w:r>
          </w:p>
        </w:tc>
        <w:tc>
          <w:tcPr>
            <w:tcW w:w="3780" w:type="dxa"/>
            <w:vAlign w:val="center"/>
          </w:tcPr>
          <w:p w14:paraId="08B536C0" w14:textId="77777777" w:rsidR="004C782C" w:rsidRPr="004C782C" w:rsidRDefault="00116AB2" w:rsidP="004C782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1530" w:type="dxa"/>
            <w:vAlign w:val="center"/>
          </w:tcPr>
          <w:p w14:paraId="2B021A39" w14:textId="77777777" w:rsidR="004C782C" w:rsidRPr="004C782C" w:rsidRDefault="004C782C" w:rsidP="004C782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% Complete</w:t>
            </w:r>
          </w:p>
        </w:tc>
        <w:tc>
          <w:tcPr>
            <w:tcW w:w="3325" w:type="dxa"/>
            <w:vAlign w:val="center"/>
          </w:tcPr>
          <w:p w14:paraId="0AB4D893" w14:textId="77777777" w:rsidR="004C782C" w:rsidRPr="004C782C" w:rsidRDefault="004C782C" w:rsidP="004C782C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Results / Issues</w:t>
            </w:r>
          </w:p>
        </w:tc>
      </w:tr>
      <w:tr w:rsidR="004C782C" w14:paraId="27BA0017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301787D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11C341D0" w14:textId="2980FF43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Resume Downloadable and Viewable</w:t>
            </w:r>
          </w:p>
        </w:tc>
        <w:tc>
          <w:tcPr>
            <w:tcW w:w="1530" w:type="dxa"/>
            <w:vAlign w:val="center"/>
          </w:tcPr>
          <w:p w14:paraId="0AC081F6" w14:textId="0781D480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95%</w:t>
            </w:r>
          </w:p>
        </w:tc>
        <w:tc>
          <w:tcPr>
            <w:tcW w:w="3325" w:type="dxa"/>
            <w:vAlign w:val="center"/>
          </w:tcPr>
          <w:p w14:paraId="16467317" w14:textId="2387DFCF" w:rsidR="004C782C" w:rsidRPr="004C782C" w:rsidRDefault="00617FAA" w:rsidP="004C782C">
            <w:pPr>
              <w:jc w:val="center"/>
              <w:rPr>
                <w:sz w:val="24"/>
              </w:rPr>
            </w:pPr>
            <w:r w:rsidRPr="00617FAA">
              <w:rPr>
                <w:sz w:val="24"/>
              </w:rPr>
              <w:t>The only issue is the format when viewing resumes in DOC/DOCX format; PDFs display correctly.</w:t>
            </w:r>
          </w:p>
        </w:tc>
      </w:tr>
      <w:tr w:rsidR="004C782C" w14:paraId="6AD7CD26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25A237D1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5B440F03" w14:textId="244A10D4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Updated Landing page(home)</w:t>
            </w:r>
          </w:p>
        </w:tc>
        <w:tc>
          <w:tcPr>
            <w:tcW w:w="1530" w:type="dxa"/>
            <w:vAlign w:val="center"/>
          </w:tcPr>
          <w:p w14:paraId="5D00C7DF" w14:textId="66D96546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95%</w:t>
            </w:r>
          </w:p>
        </w:tc>
        <w:tc>
          <w:tcPr>
            <w:tcW w:w="3325" w:type="dxa"/>
            <w:vAlign w:val="center"/>
          </w:tcPr>
          <w:p w14:paraId="0200916E" w14:textId="05A8D1A3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Might add more updates/features.</w:t>
            </w:r>
          </w:p>
        </w:tc>
      </w:tr>
      <w:tr w:rsidR="004C782C" w14:paraId="45CEE01F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73E620BE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5E830631" w14:textId="6D8AEB58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Dynamic </w:t>
            </w:r>
            <w:proofErr w:type="gramStart"/>
            <w:r>
              <w:rPr>
                <w:sz w:val="24"/>
              </w:rPr>
              <w:t>Pages(</w:t>
            </w:r>
            <w:proofErr w:type="gramEnd"/>
            <w:r>
              <w:rPr>
                <w:sz w:val="24"/>
              </w:rPr>
              <w:t xml:space="preserve">changeable </w:t>
            </w:r>
            <w:proofErr w:type="spellStart"/>
            <w:r>
              <w:rPr>
                <w:sz w:val="24"/>
              </w:rPr>
              <w:t>coverphoto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1530" w:type="dxa"/>
            <w:vAlign w:val="center"/>
          </w:tcPr>
          <w:p w14:paraId="639178AA" w14:textId="51F1F2A1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%</w:t>
            </w:r>
          </w:p>
        </w:tc>
        <w:tc>
          <w:tcPr>
            <w:tcW w:w="3325" w:type="dxa"/>
            <w:vAlign w:val="center"/>
          </w:tcPr>
          <w:p w14:paraId="5ECEFD0E" w14:textId="3D1E5A59" w:rsidR="004C782C" w:rsidRPr="004C782C" w:rsidRDefault="00617FAA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No issue. Working well.</w:t>
            </w:r>
          </w:p>
        </w:tc>
      </w:tr>
      <w:tr w:rsidR="004C782C" w14:paraId="65D43E2C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2C78DD87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33D75CD6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68113A95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780152D9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79729D1F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1A621B31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40B9EE4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37F724F0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1F50CA6E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5E443F80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3D02B32F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2BA0F4E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58E03229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2BF12C7B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47BF1E1C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7B450303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2191916A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688444C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354F8C1E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20EDA63C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09F2EF64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47D6934A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0DDD4E0F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7E08568F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</w:tbl>
    <w:p w14:paraId="580F100E" w14:textId="77777777" w:rsidR="004C782C" w:rsidRDefault="004C782C" w:rsidP="00EF656B">
      <w:pPr>
        <w:spacing w:after="0"/>
        <w:rPr>
          <w:sz w:val="24"/>
        </w:rPr>
      </w:pPr>
    </w:p>
    <w:p w14:paraId="54E7D522" w14:textId="77777777" w:rsidR="00D67B33" w:rsidRP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1: Activities and Progress Report</w:t>
      </w:r>
    </w:p>
    <w:p w14:paraId="5CE85058" w14:textId="77777777" w:rsidR="00D67B33" w:rsidRDefault="00D67B33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7487" w14:paraId="75C45380" w14:textId="77777777" w:rsidTr="00FB7487">
        <w:trPr>
          <w:trHeight w:val="377"/>
        </w:trPr>
        <w:tc>
          <w:tcPr>
            <w:tcW w:w="9350" w:type="dxa"/>
            <w:vAlign w:val="center"/>
          </w:tcPr>
          <w:p w14:paraId="575F1563" w14:textId="5CF6FB43" w:rsidR="00FB7487" w:rsidRDefault="00FB7487" w:rsidP="00FB7487">
            <w:pPr>
              <w:rPr>
                <w:sz w:val="24"/>
              </w:rPr>
            </w:pPr>
            <w:r>
              <w:rPr>
                <w:sz w:val="24"/>
              </w:rPr>
              <w:t>Activity:</w:t>
            </w:r>
            <w:r w:rsidR="00617FAA">
              <w:rPr>
                <w:sz w:val="24"/>
              </w:rPr>
              <w:t xml:space="preserve"> Resume Downloadable and Viewable</w:t>
            </w:r>
          </w:p>
        </w:tc>
      </w:tr>
      <w:tr w:rsidR="00FB7487" w14:paraId="0E38F8D5" w14:textId="77777777" w:rsidTr="00FB7487">
        <w:trPr>
          <w:trHeight w:val="377"/>
        </w:trPr>
        <w:tc>
          <w:tcPr>
            <w:tcW w:w="9350" w:type="dxa"/>
            <w:vAlign w:val="center"/>
          </w:tcPr>
          <w:p w14:paraId="07C43BDB" w14:textId="61340519" w:rsidR="00FB7487" w:rsidRDefault="00FB7487" w:rsidP="00FB7487">
            <w:pPr>
              <w:rPr>
                <w:sz w:val="24"/>
              </w:rPr>
            </w:pPr>
            <w:r>
              <w:rPr>
                <w:sz w:val="24"/>
              </w:rPr>
              <w:t>Description:</w:t>
            </w:r>
            <w:r w:rsidR="00617FAA">
              <w:rPr>
                <w:sz w:val="24"/>
              </w:rPr>
              <w:t xml:space="preserve"> </w:t>
            </w:r>
            <w:r w:rsidR="0048351F" w:rsidRPr="0048351F">
              <w:rPr>
                <w:sz w:val="24"/>
              </w:rPr>
              <w:t>I was able to fulfill the client's request, allowing them to choose between viewing the resume directly or downloading it. The only issue is with the format of DOC/DOCX resumes—it appears messy. If applicants attach a full-size picture and simply minimize it instead of properly resizing it to 2x2 or 1x1, the image appears too large. However, PDFs display correctly.</w:t>
            </w:r>
          </w:p>
        </w:tc>
      </w:tr>
    </w:tbl>
    <w:p w14:paraId="3AAEC6AA" w14:textId="77777777" w:rsidR="00FB7487" w:rsidRDefault="00FB7487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2415" w14:paraId="7E7014C0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5E0845F1" w14:textId="6B5DF750" w:rsidR="00412415" w:rsidRDefault="00412415" w:rsidP="000F2EA7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 w:rsidR="00617FAA">
              <w:rPr>
                <w:sz w:val="24"/>
              </w:rPr>
              <w:t>Updated Landing page(home)</w:t>
            </w:r>
          </w:p>
        </w:tc>
      </w:tr>
      <w:tr w:rsidR="00412415" w14:paraId="1BFB376D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2CD900AA" w14:textId="2E26BA88" w:rsidR="00412415" w:rsidRDefault="00412415" w:rsidP="000F2EA7">
            <w:pPr>
              <w:rPr>
                <w:sz w:val="24"/>
              </w:rPr>
            </w:pPr>
            <w:r>
              <w:rPr>
                <w:sz w:val="24"/>
              </w:rPr>
              <w:t xml:space="preserve">Description: </w:t>
            </w:r>
            <w:r w:rsidR="0048351F" w:rsidRPr="0048351F">
              <w:rPr>
                <w:sz w:val="24"/>
              </w:rPr>
              <w:t>Added features include an auto-sliding function</w:t>
            </w:r>
            <w:r w:rsidR="0048351F">
              <w:rPr>
                <w:sz w:val="24"/>
              </w:rPr>
              <w:t xml:space="preserve"> for advertisement and recently job </w:t>
            </w:r>
            <w:proofErr w:type="spellStart"/>
            <w:proofErr w:type="gramStart"/>
            <w:r w:rsidR="0048351F">
              <w:rPr>
                <w:sz w:val="24"/>
              </w:rPr>
              <w:t>posted</w:t>
            </w:r>
            <w:r w:rsidR="0048351F" w:rsidRPr="0048351F">
              <w:rPr>
                <w:sz w:val="24"/>
              </w:rPr>
              <w:t>,</w:t>
            </w:r>
            <w:r w:rsidR="0048351F">
              <w:rPr>
                <w:sz w:val="24"/>
              </w:rPr>
              <w:t>also</w:t>
            </w:r>
            <w:proofErr w:type="spellEnd"/>
            <w:proofErr w:type="gramEnd"/>
            <w:r w:rsidR="0048351F">
              <w:rPr>
                <w:sz w:val="24"/>
              </w:rPr>
              <w:t xml:space="preserve"> added</w:t>
            </w:r>
            <w:r w:rsidR="0048351F" w:rsidRPr="0048351F">
              <w:rPr>
                <w:sz w:val="24"/>
              </w:rPr>
              <w:t xml:space="preserve"> recent announcements</w:t>
            </w:r>
            <w:r w:rsidR="0048351F">
              <w:rPr>
                <w:sz w:val="24"/>
              </w:rPr>
              <w:t>.</w:t>
            </w:r>
          </w:p>
        </w:tc>
      </w:tr>
    </w:tbl>
    <w:p w14:paraId="0F8A16E2" w14:textId="77777777" w:rsidR="00FB7487" w:rsidRDefault="00FB7487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0BAD" w14:paraId="766A9958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3F9C9E1D" w14:textId="4A4A137A" w:rsidR="006C0BAD" w:rsidRDefault="006C0BAD" w:rsidP="000F2EA7">
            <w:pPr>
              <w:rPr>
                <w:sz w:val="24"/>
              </w:rPr>
            </w:pPr>
            <w:r>
              <w:rPr>
                <w:sz w:val="24"/>
              </w:rPr>
              <w:t>Activity:</w:t>
            </w:r>
            <w:r w:rsidR="00617FAA">
              <w:rPr>
                <w:sz w:val="24"/>
              </w:rPr>
              <w:t xml:space="preserve"> </w:t>
            </w:r>
            <w:r w:rsidR="00617FAA">
              <w:rPr>
                <w:sz w:val="24"/>
              </w:rPr>
              <w:t xml:space="preserve">Dynamic </w:t>
            </w:r>
            <w:proofErr w:type="gramStart"/>
            <w:r w:rsidR="00617FAA">
              <w:rPr>
                <w:sz w:val="24"/>
              </w:rPr>
              <w:t>Pages(</w:t>
            </w:r>
            <w:proofErr w:type="gramEnd"/>
            <w:r w:rsidR="00617FAA">
              <w:rPr>
                <w:sz w:val="24"/>
              </w:rPr>
              <w:t xml:space="preserve">changeable </w:t>
            </w:r>
            <w:proofErr w:type="spellStart"/>
            <w:r w:rsidR="00617FAA">
              <w:rPr>
                <w:sz w:val="24"/>
              </w:rPr>
              <w:t>coverphoto</w:t>
            </w:r>
            <w:proofErr w:type="spellEnd"/>
            <w:r w:rsidR="00617FAA">
              <w:rPr>
                <w:sz w:val="24"/>
              </w:rPr>
              <w:t>)</w:t>
            </w:r>
          </w:p>
        </w:tc>
      </w:tr>
      <w:tr w:rsidR="006C0BAD" w14:paraId="2B3870E7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7289CADD" w14:textId="26602E56" w:rsidR="006C0BAD" w:rsidRDefault="006C0BAD" w:rsidP="000F2EA7">
            <w:pPr>
              <w:rPr>
                <w:sz w:val="24"/>
              </w:rPr>
            </w:pPr>
            <w:r>
              <w:rPr>
                <w:sz w:val="24"/>
              </w:rPr>
              <w:t xml:space="preserve">Description: </w:t>
            </w:r>
            <w:r w:rsidR="0048351F" w:rsidRPr="0048351F">
              <w:rPr>
                <w:sz w:val="24"/>
              </w:rPr>
              <w:t xml:space="preserve">I made every page dynamic, allowing the </w:t>
            </w:r>
            <w:proofErr w:type="gramStart"/>
            <w:r w:rsidR="0048351F" w:rsidRPr="0048351F">
              <w:rPr>
                <w:sz w:val="24"/>
              </w:rPr>
              <w:t>admin</w:t>
            </w:r>
            <w:r w:rsidR="0048351F">
              <w:rPr>
                <w:sz w:val="24"/>
              </w:rPr>
              <w:t>(</w:t>
            </w:r>
            <w:r w:rsidR="0048351F" w:rsidRPr="0048351F">
              <w:rPr>
                <w:sz w:val="24"/>
              </w:rPr>
              <w:t xml:space="preserve"> client</w:t>
            </w:r>
            <w:proofErr w:type="gramEnd"/>
            <w:r w:rsidR="0048351F">
              <w:rPr>
                <w:sz w:val="24"/>
              </w:rPr>
              <w:t xml:space="preserve"> )</w:t>
            </w:r>
            <w:r w:rsidR="0048351F" w:rsidRPr="0048351F">
              <w:rPr>
                <w:sz w:val="24"/>
              </w:rPr>
              <w:t xml:space="preserve"> to update cover photos, captions, and details anytime they want.</w:t>
            </w:r>
          </w:p>
        </w:tc>
      </w:tr>
    </w:tbl>
    <w:p w14:paraId="2F50280F" w14:textId="77777777" w:rsidR="006C0BAD" w:rsidRDefault="006C0BAD" w:rsidP="00EF656B">
      <w:pPr>
        <w:spacing w:after="0"/>
        <w:rPr>
          <w:sz w:val="24"/>
        </w:rPr>
      </w:pPr>
    </w:p>
    <w:p w14:paraId="64C40B1C" w14:textId="77777777" w:rsidR="002144B5" w:rsidRDefault="002144B5" w:rsidP="00EF656B">
      <w:pPr>
        <w:spacing w:after="0"/>
        <w:rPr>
          <w:b/>
          <w:sz w:val="24"/>
        </w:rPr>
      </w:pPr>
      <w:r>
        <w:rPr>
          <w:b/>
          <w:sz w:val="24"/>
        </w:rPr>
        <w:br w:type="column"/>
      </w:r>
    </w:p>
    <w:p w14:paraId="311D8EA2" w14:textId="67CDFF32" w:rsidR="007D460A" w:rsidRP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2: Risks, Issues</w:t>
      </w:r>
      <w:r w:rsidR="008942CC">
        <w:rPr>
          <w:b/>
          <w:sz w:val="24"/>
        </w:rPr>
        <w:t>,</w:t>
      </w:r>
      <w:r w:rsidRPr="007D460A">
        <w:rPr>
          <w:b/>
          <w:sz w:val="24"/>
        </w:rPr>
        <w:t xml:space="preserve"> and Challenges</w:t>
      </w:r>
    </w:p>
    <w:p w14:paraId="55F5A5C1" w14:textId="77777777" w:rsidR="007D460A" w:rsidRDefault="007D460A" w:rsidP="00EF656B">
      <w:pPr>
        <w:spacing w:after="0"/>
        <w:rPr>
          <w:sz w:val="24"/>
        </w:rPr>
      </w:pPr>
    </w:p>
    <w:p w14:paraId="4BE4D333" w14:textId="77777777" w:rsid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Issues</w:t>
      </w:r>
    </w:p>
    <w:p w14:paraId="24872F8F" w14:textId="77777777" w:rsidR="00FB7487" w:rsidRPr="001F730A" w:rsidRDefault="00FB7487" w:rsidP="00EF656B">
      <w:pPr>
        <w:spacing w:after="0"/>
        <w:rPr>
          <w:sz w:val="24"/>
        </w:rPr>
      </w:pPr>
    </w:p>
    <w:p w14:paraId="7138473B" w14:textId="57620574" w:rsidR="001F730A" w:rsidRPr="001F730A" w:rsidRDefault="007A497C" w:rsidP="00EF656B">
      <w:pPr>
        <w:spacing w:after="0"/>
        <w:rPr>
          <w:sz w:val="24"/>
        </w:rPr>
      </w:pPr>
      <w:r>
        <w:rPr>
          <w:sz w:val="24"/>
        </w:rPr>
        <w:t>Only issue is about that DOC/DOCX format of resume, else is good.</w:t>
      </w:r>
    </w:p>
    <w:p w14:paraId="17118AD0" w14:textId="77777777" w:rsidR="001F730A" w:rsidRPr="001F730A" w:rsidRDefault="001F730A" w:rsidP="00EF656B">
      <w:pPr>
        <w:spacing w:after="0"/>
        <w:rPr>
          <w:sz w:val="24"/>
        </w:rPr>
      </w:pPr>
    </w:p>
    <w:p w14:paraId="17070217" w14:textId="77777777" w:rsid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Risks</w:t>
      </w:r>
    </w:p>
    <w:p w14:paraId="16688A33" w14:textId="209B1611" w:rsidR="001F730A" w:rsidRDefault="007A497C" w:rsidP="00EF656B">
      <w:pPr>
        <w:spacing w:after="0"/>
        <w:rPr>
          <w:sz w:val="24"/>
        </w:rPr>
      </w:pPr>
      <w:r>
        <w:rPr>
          <w:sz w:val="24"/>
        </w:rPr>
        <w:t>Might only allow to attach PDF format resume. But it depends with the client.</w:t>
      </w:r>
    </w:p>
    <w:p w14:paraId="3B44A534" w14:textId="77777777" w:rsidR="007A497C" w:rsidRPr="001F730A" w:rsidRDefault="007A497C" w:rsidP="00EF656B">
      <w:pPr>
        <w:spacing w:after="0"/>
        <w:rPr>
          <w:sz w:val="24"/>
        </w:rPr>
      </w:pPr>
    </w:p>
    <w:p w14:paraId="438A73A3" w14:textId="77777777" w:rsidR="00FB7487" w:rsidRP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Challenges</w:t>
      </w:r>
    </w:p>
    <w:p w14:paraId="31830C08" w14:textId="77777777" w:rsidR="00FB7487" w:rsidRDefault="00FB7487" w:rsidP="00EF656B">
      <w:pPr>
        <w:spacing w:after="0"/>
        <w:rPr>
          <w:sz w:val="24"/>
        </w:rPr>
      </w:pPr>
    </w:p>
    <w:p w14:paraId="181FC0D2" w14:textId="777F3FAE" w:rsidR="001F730A" w:rsidRDefault="007A497C" w:rsidP="00EF656B">
      <w:pPr>
        <w:spacing w:after="0"/>
        <w:rPr>
          <w:sz w:val="24"/>
        </w:rPr>
      </w:pPr>
      <w:r w:rsidRPr="007A497C">
        <w:rPr>
          <w:sz w:val="24"/>
        </w:rPr>
        <w:t>I faced an internet outage due to a PLDT fiber break, which prevented me from coding properly for two days. Our system relies on an internet connection since it uses APIs, Bootstrap, and Tailwind, which are linked online.</w:t>
      </w:r>
      <w:r>
        <w:rPr>
          <w:sz w:val="24"/>
        </w:rPr>
        <w:br/>
      </w:r>
    </w:p>
    <w:p w14:paraId="4482C747" w14:textId="31B750E8" w:rsidR="00C7323B" w:rsidRPr="00C7323B" w:rsidRDefault="007D460A" w:rsidP="00C7323B">
      <w:pPr>
        <w:spacing w:after="0"/>
        <w:rPr>
          <w:bCs/>
          <w:sz w:val="24"/>
        </w:rPr>
      </w:pPr>
      <w:r w:rsidRPr="007D460A">
        <w:rPr>
          <w:b/>
          <w:sz w:val="24"/>
        </w:rPr>
        <w:t>Section 3: Next Step</w:t>
      </w:r>
      <w:r w:rsidR="00FB7487">
        <w:rPr>
          <w:b/>
          <w:sz w:val="24"/>
        </w:rPr>
        <w:t>s</w:t>
      </w:r>
      <w:r w:rsidR="00C7323B">
        <w:rPr>
          <w:b/>
          <w:sz w:val="24"/>
        </w:rPr>
        <w:br/>
      </w:r>
      <w:r w:rsidR="00C7323B">
        <w:rPr>
          <w:b/>
          <w:sz w:val="24"/>
        </w:rPr>
        <w:br/>
      </w:r>
      <w:r w:rsidR="00C7323B" w:rsidRPr="00C7323B">
        <w:rPr>
          <w:bCs/>
          <w:sz w:val="24"/>
        </w:rPr>
        <w:t>Add a cancellable application feature with restrictions and confirmation modals.</w:t>
      </w:r>
    </w:p>
    <w:p w14:paraId="6823C662" w14:textId="6534384D" w:rsidR="00C7323B" w:rsidRPr="00C7323B" w:rsidRDefault="00C7323B" w:rsidP="00C7323B">
      <w:pPr>
        <w:spacing w:after="0"/>
        <w:rPr>
          <w:bCs/>
          <w:sz w:val="24"/>
        </w:rPr>
      </w:pPr>
      <w:r w:rsidRPr="00C7323B">
        <w:rPr>
          <w:bCs/>
          <w:sz w:val="24"/>
        </w:rPr>
        <w:t xml:space="preserve">Add a new "Jobs Applied" tab for users/applicants in the </w:t>
      </w:r>
      <w:r w:rsidRPr="00C7323B">
        <w:rPr>
          <w:b/>
          <w:bCs/>
          <w:sz w:val="24"/>
        </w:rPr>
        <w:t>Browse</w:t>
      </w:r>
      <w:r w:rsidRPr="00C7323B">
        <w:rPr>
          <w:bCs/>
          <w:sz w:val="24"/>
        </w:rPr>
        <w:t xml:space="preserve"> page.</w:t>
      </w:r>
    </w:p>
    <w:p w14:paraId="1FE61E8A" w14:textId="5FCC0A63" w:rsidR="00C7323B" w:rsidRPr="00C7323B" w:rsidRDefault="00C7323B" w:rsidP="00EF656B">
      <w:pPr>
        <w:spacing w:after="0"/>
        <w:rPr>
          <w:bCs/>
          <w:sz w:val="24"/>
        </w:rPr>
      </w:pPr>
      <w:r w:rsidRPr="00C7323B">
        <w:rPr>
          <w:bCs/>
          <w:sz w:val="24"/>
        </w:rPr>
        <w:t xml:space="preserve">Add a "Jobs with Applicants" tab for admins/employers in the </w:t>
      </w:r>
      <w:r w:rsidRPr="00C7323B">
        <w:rPr>
          <w:b/>
          <w:bCs/>
          <w:sz w:val="24"/>
        </w:rPr>
        <w:t>Browse</w:t>
      </w:r>
      <w:r w:rsidRPr="00C7323B">
        <w:rPr>
          <w:bCs/>
          <w:sz w:val="24"/>
        </w:rPr>
        <w:t xml:space="preserve"> page.</w:t>
      </w:r>
    </w:p>
    <w:p w14:paraId="5CCE59A5" w14:textId="77777777" w:rsidR="00C7323B" w:rsidRDefault="00C7323B" w:rsidP="00EF656B">
      <w:pPr>
        <w:spacing w:after="0"/>
        <w:rPr>
          <w:sz w:val="24"/>
        </w:rPr>
      </w:pPr>
      <w:r w:rsidRPr="00C7323B">
        <w:rPr>
          <w:sz w:val="24"/>
        </w:rPr>
        <w:t>Add an Employer role that can post jobs and manage their own applicants. Employers will only be allowed to edit and delete their own job posts.</w:t>
      </w:r>
    </w:p>
    <w:p w14:paraId="2D32FA97" w14:textId="77777777" w:rsidR="00C7323B" w:rsidRDefault="00C7323B" w:rsidP="00EF656B">
      <w:pPr>
        <w:spacing w:after="0"/>
        <w:rPr>
          <w:sz w:val="24"/>
        </w:rPr>
      </w:pPr>
    </w:p>
    <w:p w14:paraId="77208370" w14:textId="36445049" w:rsidR="00FB7487" w:rsidRDefault="00C7323B" w:rsidP="00EF656B">
      <w:pPr>
        <w:spacing w:after="0"/>
        <w:rPr>
          <w:b/>
          <w:sz w:val="24"/>
        </w:rPr>
      </w:pPr>
      <w:r>
        <w:rPr>
          <w:sz w:val="24"/>
        </w:rPr>
        <w:br/>
      </w:r>
      <w:r>
        <w:rPr>
          <w:sz w:val="24"/>
        </w:rPr>
        <w:br/>
      </w:r>
      <w:r w:rsidR="007A497C">
        <w:rPr>
          <w:sz w:val="24"/>
        </w:rPr>
        <w:br/>
      </w:r>
      <w:r w:rsidR="007A497C">
        <w:rPr>
          <w:sz w:val="24"/>
        </w:rPr>
        <w:br/>
      </w:r>
      <w:r w:rsidR="007A497C">
        <w:rPr>
          <w:sz w:val="24"/>
        </w:rPr>
        <w:br/>
      </w:r>
    </w:p>
    <w:p w14:paraId="355F69A2" w14:textId="77777777" w:rsidR="007D460A" w:rsidRDefault="007D460A" w:rsidP="00EF656B">
      <w:pPr>
        <w:spacing w:after="0"/>
        <w:rPr>
          <w:b/>
          <w:sz w:val="24"/>
        </w:rPr>
      </w:pPr>
      <w:r>
        <w:rPr>
          <w:b/>
          <w:sz w:val="24"/>
        </w:rPr>
        <w:t>Section 4: Feedback</w:t>
      </w:r>
    </w:p>
    <w:p w14:paraId="28642EC4" w14:textId="77777777" w:rsidR="00FB7487" w:rsidRDefault="00FB7487" w:rsidP="00EF656B">
      <w:pPr>
        <w:spacing w:after="0"/>
        <w:rPr>
          <w:b/>
          <w:sz w:val="24"/>
        </w:rPr>
      </w:pPr>
    </w:p>
    <w:p w14:paraId="62B057D8" w14:textId="7012CF32" w:rsidR="00C7323B" w:rsidRPr="00C7323B" w:rsidRDefault="00C7323B" w:rsidP="00C7323B">
      <w:pPr>
        <w:spacing w:after="0"/>
        <w:rPr>
          <w:sz w:val="24"/>
        </w:rPr>
      </w:pPr>
      <w:r>
        <w:rPr>
          <w:sz w:val="24"/>
        </w:rPr>
        <w:t>Client requested to a</w:t>
      </w:r>
      <w:r w:rsidRPr="00C7323B">
        <w:rPr>
          <w:sz w:val="24"/>
        </w:rPr>
        <w:t xml:space="preserve">dd a feature to the </w:t>
      </w:r>
      <w:r w:rsidRPr="00C7323B">
        <w:rPr>
          <w:b/>
          <w:bCs/>
          <w:sz w:val="24"/>
        </w:rPr>
        <w:t>Browse</w:t>
      </w:r>
      <w:r w:rsidRPr="00C7323B">
        <w:rPr>
          <w:sz w:val="24"/>
        </w:rPr>
        <w:t xml:space="preserve"> page and job details, allowing clients to attach two photos for each job post: one for the thumbnail and one for the job description.</w:t>
      </w:r>
    </w:p>
    <w:p w14:paraId="37E75F4E" w14:textId="4A5D486C" w:rsidR="007D460A" w:rsidRDefault="00C7323B" w:rsidP="00C7323B">
      <w:pPr>
        <w:spacing w:after="0"/>
        <w:rPr>
          <w:sz w:val="24"/>
        </w:rPr>
      </w:pPr>
      <w:r>
        <w:rPr>
          <w:sz w:val="24"/>
        </w:rPr>
        <w:t xml:space="preserve">Also requested to </w:t>
      </w:r>
      <w:r w:rsidRPr="00C7323B">
        <w:rPr>
          <w:sz w:val="24"/>
        </w:rPr>
        <w:t>Implement a sorting feature for companies.</w:t>
      </w:r>
      <w:r>
        <w:rPr>
          <w:sz w:val="24"/>
        </w:rPr>
        <w:br/>
      </w:r>
    </w:p>
    <w:p w14:paraId="42400203" w14:textId="77777777" w:rsidR="004C782C" w:rsidRP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Prepared b</w:t>
      </w:r>
      <w:r w:rsidR="00D67B33"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2C99FC4A" w14:textId="77777777" w:rsidR="00D67B33" w:rsidRDefault="00D67B33" w:rsidP="00EF656B">
      <w:pPr>
        <w:spacing w:after="0"/>
        <w:rPr>
          <w:sz w:val="24"/>
        </w:rPr>
      </w:pPr>
    </w:p>
    <w:p w14:paraId="2A707C80" w14:textId="324AB81C" w:rsidR="000E5CB2" w:rsidRDefault="007A497C" w:rsidP="00EF656B">
      <w:pPr>
        <w:spacing w:after="0"/>
        <w:rPr>
          <w:sz w:val="24"/>
        </w:rPr>
      </w:pPr>
      <w:r>
        <w:rPr>
          <w:sz w:val="24"/>
        </w:rPr>
        <w:t>Venard Jhon C. Salido</w:t>
      </w:r>
    </w:p>
    <w:p w14:paraId="3864F745" w14:textId="77777777" w:rsidR="000E5CB2" w:rsidRDefault="000E5CB2" w:rsidP="00EF656B">
      <w:pPr>
        <w:spacing w:after="0"/>
        <w:rPr>
          <w:sz w:val="24"/>
        </w:rPr>
      </w:pPr>
    </w:p>
    <w:p w14:paraId="146ED175" w14:textId="77777777" w:rsidR="00D67B33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Noted b</w:t>
      </w:r>
      <w:r w:rsidR="00D67B33"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7A66429A" w14:textId="77777777" w:rsidR="000E5CB2" w:rsidRDefault="000E5CB2" w:rsidP="00EF656B">
      <w:pPr>
        <w:spacing w:after="0"/>
        <w:rPr>
          <w:b/>
          <w:sz w:val="24"/>
        </w:rPr>
      </w:pPr>
    </w:p>
    <w:p w14:paraId="40160AA0" w14:textId="159F9E45" w:rsidR="000E5CB2" w:rsidRPr="000E5CB2" w:rsidRDefault="007A497C" w:rsidP="00EF656B">
      <w:pPr>
        <w:spacing w:after="0"/>
        <w:rPr>
          <w:sz w:val="24"/>
        </w:rPr>
      </w:pPr>
      <w:r>
        <w:rPr>
          <w:sz w:val="24"/>
        </w:rPr>
        <w:t>Brylle Umipig</w:t>
      </w:r>
    </w:p>
    <w:sectPr w:rsidR="000E5CB2" w:rsidRPr="000E5CB2" w:rsidSect="002144B5">
      <w:headerReference w:type="default" r:id="rId6"/>
      <w:footerReference w:type="default" r:id="rId7"/>
      <w:pgSz w:w="12240" w:h="18720" w:code="14"/>
      <w:pgMar w:top="170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BE528" w14:textId="77777777" w:rsidR="00B079F6" w:rsidRDefault="00B079F6" w:rsidP="002144B5">
      <w:pPr>
        <w:spacing w:after="0" w:line="240" w:lineRule="auto"/>
      </w:pPr>
      <w:r>
        <w:separator/>
      </w:r>
    </w:p>
  </w:endnote>
  <w:endnote w:type="continuationSeparator" w:id="0">
    <w:p w14:paraId="2A3A0368" w14:textId="77777777" w:rsidR="00B079F6" w:rsidRDefault="00B079F6" w:rsidP="00214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02950" w14:textId="77777777" w:rsidR="002144B5" w:rsidRDefault="002144B5">
    <w:pPr>
      <w:pStyle w:val="Footer"/>
      <w:rPr>
        <w:rFonts w:cs="Arial"/>
        <w:noProof/>
        <w:color w:val="FFFFFF" w:themeColor="background1"/>
      </w:rPr>
    </w:pPr>
  </w:p>
  <w:p w14:paraId="18916518" w14:textId="24E017DC" w:rsidR="002144B5" w:rsidRDefault="002144B5">
    <w:pPr>
      <w:pStyle w:val="Footer"/>
    </w:pPr>
    <w:r w:rsidRPr="008C2024">
      <w:rPr>
        <w:rFonts w:cs="Arial"/>
        <w:noProof/>
        <w:color w:val="FFFFFF" w:themeColor="background1"/>
      </w:rPr>
      <w:drawing>
        <wp:anchor distT="0" distB="0" distL="114300" distR="114300" simplePos="0" relativeHeight="251661312" behindDoc="1" locked="0" layoutInCell="1" allowOverlap="1" wp14:anchorId="2AF83CA3" wp14:editId="0C6BF69A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72400" cy="84582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845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294E94" w14:textId="77777777" w:rsidR="00B079F6" w:rsidRDefault="00B079F6" w:rsidP="002144B5">
      <w:pPr>
        <w:spacing w:after="0" w:line="240" w:lineRule="auto"/>
      </w:pPr>
      <w:r>
        <w:separator/>
      </w:r>
    </w:p>
  </w:footnote>
  <w:footnote w:type="continuationSeparator" w:id="0">
    <w:p w14:paraId="61032AF7" w14:textId="77777777" w:rsidR="00B079F6" w:rsidRDefault="00B079F6" w:rsidP="00214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4120E" w14:textId="0E3AC72A" w:rsidR="002144B5" w:rsidRDefault="002144B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FF75977" wp14:editId="51ABBC78">
          <wp:simplePos x="0" y="0"/>
          <wp:positionH relativeFrom="page">
            <wp:align>right</wp:align>
          </wp:positionH>
          <wp:positionV relativeFrom="paragraph">
            <wp:posOffset>-441960</wp:posOffset>
          </wp:positionV>
          <wp:extent cx="7772400" cy="110997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09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IwNTMxNTEytjRQ0lEKTi0uzszPAykwrAUAneAioSwAAAA="/>
  </w:docVars>
  <w:rsids>
    <w:rsidRoot w:val="00EF656B"/>
    <w:rsid w:val="00002791"/>
    <w:rsid w:val="000E5CB2"/>
    <w:rsid w:val="00116AB2"/>
    <w:rsid w:val="001B4238"/>
    <w:rsid w:val="001F730A"/>
    <w:rsid w:val="002144B5"/>
    <w:rsid w:val="00290FB0"/>
    <w:rsid w:val="002B6CC0"/>
    <w:rsid w:val="00412415"/>
    <w:rsid w:val="0048351F"/>
    <w:rsid w:val="004C782C"/>
    <w:rsid w:val="00516C80"/>
    <w:rsid w:val="00586B82"/>
    <w:rsid w:val="005E1C6E"/>
    <w:rsid w:val="00617FAA"/>
    <w:rsid w:val="00633A38"/>
    <w:rsid w:val="006C0BAD"/>
    <w:rsid w:val="007A497C"/>
    <w:rsid w:val="007D460A"/>
    <w:rsid w:val="007F06AB"/>
    <w:rsid w:val="008942CC"/>
    <w:rsid w:val="00985CD8"/>
    <w:rsid w:val="00A602A4"/>
    <w:rsid w:val="00A717E7"/>
    <w:rsid w:val="00AF50D9"/>
    <w:rsid w:val="00B079F6"/>
    <w:rsid w:val="00B61BC1"/>
    <w:rsid w:val="00C32F45"/>
    <w:rsid w:val="00C7323B"/>
    <w:rsid w:val="00CE5CE4"/>
    <w:rsid w:val="00D674AE"/>
    <w:rsid w:val="00D67B33"/>
    <w:rsid w:val="00E4287A"/>
    <w:rsid w:val="00EF656B"/>
    <w:rsid w:val="00FB7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445D8"/>
  <w15:chartTrackingRefBased/>
  <w15:docId w15:val="{3B0C84F4-D7B6-48B6-88B3-942339773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7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4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4B5"/>
  </w:style>
  <w:style w:type="paragraph" w:styleId="Footer">
    <w:name w:val="footer"/>
    <w:basedOn w:val="Normal"/>
    <w:link w:val="FooterChar"/>
    <w:uiPriority w:val="99"/>
    <w:unhideWhenUsed/>
    <w:rsid w:val="00214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4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Arvin Co</cp:lastModifiedBy>
  <cp:revision>5</cp:revision>
  <dcterms:created xsi:type="dcterms:W3CDTF">2025-01-16T05:06:00Z</dcterms:created>
  <dcterms:modified xsi:type="dcterms:W3CDTF">2025-03-01T03:05:00Z</dcterms:modified>
</cp:coreProperties>
</file>